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RRU</w:t>
      </w:r>
      <w:r>
        <w:t xml:space="preserve"> </w:t>
      </w:r>
      <w:r>
        <w:t xml:space="preserve">วิชาอักษรเบรลล์เบื้องต้น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30566</w:t>
      </w:r>
      <w:r>
        <w:t xml:space="preserve"> </w:t>
      </w:r>
      <w:r>
        <w:t xml:space="preserve">คาบที่</w:t>
      </w:r>
      <w:r>
        <w:t xml:space="preserve"> </w:t>
      </w:r>
      <w:r>
        <w:t xml:space="preserve">1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0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ดร.ประดับศรี) ความรู้เบื้องต้นเกี่ยวกับอักษรเบรลล์ ความรู้เบื้องต้นเกี่ยวกับอักษรเบรลล์นะครับ ขออนุญาตท้าวความนะครับ ในประเทศไทยของเรานะครับ เกี่ยวกับข้องเกี่ยวข้องกับคนตาบอดนี่ ใช้เรื่องของการพูดคุยการสื่อสารการเป็นหลักโดยที่เรายังไม่ได้มีการเริ่มต้นการใช้ตัวอักษรเท่าไร แต่ในต่างประเทศนะครับ มีคนที่ผลิตอักษรเบรลล์ อักษรเบรลล์ เบื้องต้นนะครับ เป็นคนแรกเลยนะครับ ก็คือหลุยส์เบล ได้อักษรเบรลล์ ขึ้นมาเนื่องจากท่านเป็นคนตาบอดนะครับ ที่ได้เรียนรู้อักษรเบรลล์จากพื้นฐานเดิมที่มีจุดเริ่มต้นมาจากการทำอักษรนูนที่เหมือนกับอักษรปกตินะครับ เช่น ถ้าพูดถึงเรื่อง กไก่ของเรานะครับ ตัวไปของเราจะมองเห็นเป็นตัวโค้งใช่ไหมครับ เขาก็จะทำตัวไก่เป็นอักษรนูนขึ้นมาซึ่งยากต่อการอ่านและยากต่อการเขียนขึ้นมาให้คนตาบอดได้สัมผัสแล้วอ่านได้นะครับ หลุยส์ เบรลล์ ก็เลยเริ่มเรียนรู้ว่าเราจะทำอย่างไรดีให้มันอ่านง่ายขึ้นและสามารถพิได้ง่ายขึ้นนะครับ ก็มีนัดฝรั่งเศสท่านหนึ่งท่านก็มาใช้เรื่องโค้ดลับของเหมือนกันคล้ายกับรหัสมอสส์ที่เป็นขีดเป็นจุดขีดนะครับ ซึ่งมาใช้ในการสื่อสารเป็นตัวหนังสือสำหรับคนตาบอดแต่ก็อากาศเรื่องของความสะดวกในการใช้นะครับ ทำให้หลุยส์ เบรลล์ นะครับ มาผลิตคิดค้นขึ้นมาเป็นอักษรเบรลล์ ขึ้นมานะครับ ซึ่งอักษรเบรลล์ ของหลุยส์เบลนะครับ จะประกอบด้วย จุดด้วยกันซึ่งสัญลักษณ์การนูนขึ้นมาของแต่ละจุดแสดงของตัวอักษรแต่ละอย่างไปนะครับ โดยในประเทศไทยของเรานะครับ เจนนิวิฟ คอลฟิลด์ ได้นำอักษรเบรลล์ เข้ามาในประเทศไทยเป็นคนแรกนะครับ ร่วมกับนายแพทย์ฝนแสงสิงแก้วร่วมกันก่อตั้งโรงเรียนสอนคนตาบอดขึ้นมานะครับ ได้รวบรวมนักเรียนตาบอดคนตาบอดเข้ามาศึกษานะครับ แล้วส่งเข้าเรียนร่วมกันต่อไปนะครับ อักษรเบรลล์ นะครับ สำหรับอักษรเบรลล์ เราจะมองเห็นว่าจะมีจุดทั้งหมดด้วยกันอาการเก็บไว้เป็นจุดดำ 6 จุด 6 จุดนี้นะครับ จะมีการนูนและแตกต่างกันไปทำให้เกิดเป็นอักษรเบลซึ่งอุปกรณ์นะครับ อุปกรณ์ที่เราใช้เขียนอักษรเบลก็จะประกอบไปด้วยSlate แล้วก็ Stylus นะครับ ตัวละ Slate ละแต่เราจะเห็นว่ามันจะมีหลายรูปแบบในรูปนะครับ ก็จะสีดำ ๆ เราก็เรียกเสลดเราก็เรียกทะเลเช่นเดียวกันเอาสีเขียวหรือยาวสีเทานี่เราเรียกซะแล้วหมดเลยนะครับ ซึ่งมีลักษณะขนาดที่แตกต่างกันไปตัวSlate สีดำนี้จะใช้กับกระดาษที่มีขนาดเท่ากับ A4 ได้เลยครับ เหมาะสำหรับประถมศึกษาหรือระดับอนุบาลในการเขียนทีเดียวทั้งแผ่นนะครับ ในตัว Slate สีเทานะครับ จะเป็นขนาด 4 แถวนะครับ เหมาะสำหรับเด็กนักเรียนมัธยมที่เอาไว้พกสำหรับการเขียนได้ง่ายขึ้นนะครับ เพราะมีขนาดกะทัดรัดครับ ต่างกันกับสีดำที่มีขนาดใหญ่การพกพาก็จะไม่สะดวกนะครับ ส่วน Stylus จะเป็นตัวเล็ก ๆ สีดำ ๆ นี้นะครับ ตัวเล็ก ๆ สีดำนะครับ มันไม่มีเมาส์ให้นะ Stylus จะเป็นตัวเล็ก ๆ สีดำ ๆ นะครับ ที่เรามองเห็นในรูปภาพนะครับ จะเป็นต่อไปนะครับ เป็นเครื่องพิมพ์อักษรเบลที่เราจะเห็นเป็นรูปที่ 2ราคาตัวเครื่องพิมพ์อักษรเบรลล์ นะครับ จะเป็นตัวที่อำนวยความสะดวกในการพิมพ์อักษรเบรลล์ ได้ง่ายขึ้นเพราะว่าไอ้ตัวสไตลัสนะครับ เวลาที่เราจะเขียนอักษรเบลขึ้นมานี่ มันจะต้องกลับตัวจุดอักษรเบลด้วยนะครับ แต่ตัวเครื่องพิมพ์ดีดนี่ สามารถที่จะกดขึ้นมาเป็นตัวอักษรได้เลยนะครับ เช่น เราต้องกาไก่นะครับ เราก็สามารถที่จะกดจุด 1 2 4 5 ได้เลยทันทีนะครับ ผมกำลังทึ่งกับเทคโนโลยี อันที่ 3 แล้วครับ เครื่องแสดงผลอักษรเบรลล์ราคาตัวเครื่องแสดงผลอักษรเบรลล์นี้จะเป็นรูปที่ 3 นะครับ ซึ่งเป็นตัวเครื่องที่ไว้เชื่อมต่อกับคอมพิวเตอร์ซึ่งภายในตัวเครื่องนะครับ จุดหรือมีรูที่แสดงผลดันจุดขึ้นมาให้เลยทันทีนะครับ เช่น หน้าจอคอมพิวเตอร์เป็น Microsoft Word อยู่นะครับ แล้วมีข้อความนะครับ ตัวจุดนี้ก็แสดงข้อความเดียวกันกับหน้าจอคอมพิวเตอร์นะครับ คนตาบอดก็สามารถที่จะอ่านข้อความนั้นได้เลยทันทีนะครับ สำหรับผู้มีความบกพร่องทางการมองเห็นนะครับ ส่วนใหญ่แล้วการประดิษฐ์อักษรเบรลล์นะครับ จะส่งเสริมคุณภาพชีวิตของผู้พิการทางสายตาได้เป็นอย่างดีนะครับ เราจะสังเกตได้ว่าในปัจจุบันนะครับ ก็จะมีอักษรเบรลล์ปรากฏอยู่ตามที่ต่าง ๆ ครับ ไม่ว่าจะเป็นบนเหรียญ เหรียญ 10 หรือไม่ว่าจะเป็นที่ลิฟต์ใช่ไหมครับ หรือที่เรามองเห็นโดยทั่วไปเราจะเริ่มมองเห็นป้ายประชาสัมพันธ์ที่มีจุดอักษรเบรลล์ เป็นตัวนูนนะครับ ก็ถ้านะครับ ถ้าพวกเราสามารถที่จะช่วยสนับสนุนคนตาบอดหรือนะครับ ช่วยเหลือหน้าตาก็จะทำให้คนตาบอดสามารถที่จะมีชีวิตอยู่ในสังคมนี้ได้เป็นอย่างดีนะครับ จบสำหรับหน่วยที่ 1 นะครับ ต่อไปหน่วยที่ 2 นะครับ หน่วยการเรียนรู้ที่ 1 เป็นการกล่าวประวัติเบื้องต้นนะครับ คร่าว ๆ สำหรับหน่วยที่ 2 นะครับ จะเป็นเรื่องของอักษรเบรลล์ไทยนะครับ ซึ่งอักษรเบรลล์ไทยนะครับ ได้รับการประยุกต์มาจากอักษรเบรลล์ภาษาอังกฤษนะครับ นำตัวอักษรย่อภาษาอังกฤษมาประยุกต์เข้ากับอักษรเบรลล์ไทยนะครับ เรารับมาดูอันแรกก่อนเลยนะครับ พยัญชนะอักษรเบรลล์ ไทยนะครับ จะประกอบไปด้วยตัวอักษร 44 ตัว ซึ่งเอามาทำข้อตกลงกันก่อนนะครับ เรามาดูตรงจุดด้านข้างที่ผมเขียนหมายเลขติดไว้นะครับ บนซ้ายมือนะครับ เราจะกำหนดว่ามันเป็นจุดหมายเลข 1 ปุ่มบนสุดซ้ายมือนะครับ ดำด้านขวามืออ่านตารางจุด 6 จุดเห็นไหม เห็นนะครับ ปุ่มบนสุดซ้ายมือนะครับ เราจะเรียกมันว่าจุดหมายเลข 1 นะครับ ลงมาก็จะเป็นหมายเลข 2 และหมายเลข 3 ตามลำดับทางด้านขวามือนะครับ เราจะเรียกมันว่าจุดหมายเลข 4 หมายเลข 5 และหมายเลข 6 เพื่อสะดวกในการท่องจำนะครับ ยกตัวอย่างเช่น ตัว ก ไก่ ตัว ก ไก่นักศึกษาดูนะครับ จุดที่ปรากฏเป็นตัว ก ไก่นะครับ ก็จะได้แก่ จุดหมายเลข 1 หมายเลข 2 หมายเลข 4 และหมายเลข 5 โอเค นะครับ ก ไก่จะเป็นจุดหมายเลข 1 2 3 4 5 เวลาเราท่องนะครับ แล้วก็ต้องจำก็คือก ไก่ 1 2 4 5 จุดหมายเลข 3 กับหมายเลข 6 ไม่แสดงผลจุดขึ้นมา โอเค นะครับ ข ไข่ ข ไข่ ข ไข่ก็จะเป็นจุดหมายเลข 1 กับหมายเลข 3 นะครับ อันนี้คือสัญลักษณ์ของข ไข่นะครับ ข ขวด ฃ ขวดนี้จะเป็น 22 เซลล์เราเรียกเราเรียก 2 เซลล์นะครับ จุด 6 จุดครบ 1 1 ชุดนี่เราเรียก 1 เซลล์ทักมาอีก 6 จุดเราจะเรียกเป็นเซลล์ที่ 2 ฉะนั้น ตัวขอขวดหน่อยครับ จะประกอบไปด้วยเซลล์ทั้งหมด 2 เซลล์คือเซลล์ที่ 1 ประกอบไปด้วยจุด 3 5 แล้วเซลล์ที่ 2 จะเป็นเหมือนเสียง ฃ ไข่ ฃ ขวดออกเสียงขอใช่ไหมครับ ก็จะเป็นข ไข่ที่ตาม 3 5 6 ขึ้นมาคือจุด 1 3 นั่นเอง ข ไข่กับ ฃ ขวดออกเสียงขอเหมือนกัน ฉะนั้น เราก็เลยเพิ่มจุด 3 5 6 0 นำหน้า 1 3 ที่เป็น ข ไข่จะเป็น ฃ ขวดแทนนะครับ ต่อไปข้อความค ควาย ค ควายก็จะประกอบไปด้วยจุดหมายเลข 1 3 และ ค ควายจะเป็น 1 3 และ 6 ต่อไป คนออกเสียงพอเหมือนกันใช่ไหมครับ เขาก็เลยกำหนดออกมาเป็น 3 6 แล้วก็ตามด้วยตัว ควายก็คือ 13 แล้วนั่นเองฆ ระฆังออกเสียง ค ควายเท่านั้นก็จะกลายเป็นจุด 6 แล้วก็ 1 3 6 ประกอบไปด้วย 2 เซลล์สังเกตว่าตัวค ควายจะมี 1 จุด 2 จุดที่นำหน้าใช่ไหมครับ ง งู ก็จะแตกต่างเพราะมันไม่มีเสียงที่ออกมาก่อนหน้านี้แล้ว ง งูก็จะมีโค้ดของอักษรเบลเป็น1 2 4 5 6 เวลาเราท่องจำจากง่ายขึ้นเราตามตำแหน่งของจุดต่าง ๆ ขึ้นนะครับ ถ้าจำรูปก็จะค่อนข้างยากนิดหนึ่งจะสับสนนะครับ ต่อไปจ จาน จ จานก็จะต่อไปด้วยจุด 2 4 5 นะครับ ต่อต้านจะเป็น 2 4 5 หานักศึกษาดูในชีตประกอบไปด้วยได้เลยนะครับ ในชีตก็จะเป็นจุดหมายเลข 3 กับ 4 ถูกต้องครับ ต่อไปช้า ๆ ก็จะเป็น 3 4 และ 6ต่อไปก็จะเป็น 2 3 4 6 เยี่ยมมากครับ ราคาก็จะรวม ๆ ก็จะประมาณนี้นะครับ และตัวที่ครบ 6 จุดเลยคือตัว ฮ นกฮูก ประกอบไปด้วย 1 2 3 4 5 6 อาจจะเป็นจุด ฮ นกฮูกนั่นเองนะครับ ด้วยความเร็วไทยก็จะใช้โค้ดประมาณนี้นะครับ ให้นักศึกษาเขียนเยอะ ๆ เป็นตัวเลขได้เลยนะครับ เช่นเราอาจจะเขียน ก ไก่เป็น 12 45 เพื่อสะดวกในการท่องจำนะครับ จะเป็น 1 3 อย่างนี้เป็นต้น โอเคนะ ต่อไปนะครับ สระและวรรณยุกต์นะครับ เอาล่ะสระและวรรณยุกต์อักษรเบรลล์ไทยนะครับ ก็จะหาจุดที่มันไม่สอดคล้องกับ ก ไก่ ถึง ฮ นกฮูกมาใช้เพิ่มเข้าไปเพื่อให้ไม่เกิดการซ้ำกันนะครับ เช่น สระอะ สระอา ก็จะประกอบไปด้วยจุดหนึ่งเพียงจุดเดียวนะครับ สระอาล่ะ ก็เป็น 16 นะครับ แล้วจะเป็น 1 2 นะครับ 2 3 นะครับ จะมีการกำหนดจุดขึ้นมาเพื่อไม่ให้เกิดการซ้ำกันแต่ในกรณีที่มันกันมีซ้ำกันเดี๋ยวมันจะมีในบทต่อไปเดี๋ยวจะบอกให้ฟังอีกครั้งหนึ่งนะครับ สระโอะก็จะเป็น 1 4 ก็จะเป็นเหมือนสระอุแต่ต่ำลงใช่ไหมครับ ก็กลายเป็น 2 5 เป็นต้นนะครับ วรรณยุกต์ในอักษรเบรลล์ไทยประมาณนี้นะครับ เดี๋ยวเรามาดูเรื่องของอักษรเบรลล์ ดีกว่านะครับ ทั้งหมดนี้เราก็จะขึ้นเป็นตัวอักษรเบลไทยนะครับ มีวิธีการท่องจำตามตำแหน่งที่ผมบอกเมื่อกี้นี้ก็คือจุดหมายเลข 1 2 3 4 5 6 นี่เราจะใช้การท่องจำประมาณนี้ซึ่งในการสอนนักเรียนตาบอดก็เช่นเดียวกันนะครับ กับระดับอนุบาลหรือประถมศึกษานี่ ช่วงของอนุบาลเราจะพาให้เด็กได้เรื่องของการสัมผัสก่อนหมายเลข 1 นะหนูจุดหมายเลข 1 จะสัมผัสประมาณนี้หมายเลข 1 กับหมายเลข 2 หนูลองสัมผัสดูก่อน เขาก็จะเริ่มสัมผัสจุดหมายเลข 1 หมายเลข 2 นะครับ จะเริ่มสัมผัสจุดทีละจุดไปจนเริ่มถึงการเริ่มสัมผัสตัวอักษรนะครับ เขาก็จะสัมผัสตัวก ไก่ก่อน 1 2 4 5 นะนะครับ ข ไข่เป็น 1 3 นะเราก็จะเริ่มสัมผัสด้วยนิ้วปลายนิ้วของเขานะครับ ก็จะประมาณนี้เพื่อสื่อสารให้ตรงกันกับนักเรียนตาบอดนั่นเองนะครับ อักษรเบรลล์ไทยที่เป็น 2 เซลล์นะครับ ก็จะไปเช่น พวก ญ หญิงนะครับ ณ เณรหรือวันนี้ผมไม่ได้เปลี่ยน Font นะครับ อันที่ 3 นี่จะเป็น 24นะครับ นะ เราก็จะแยกกันประมาณนี้นะครับ อักษรเบรลล์ไทยเรามาลองทดสอบดูก่อนนะครับ ก ไก่ประกอบไปด้วยจุดอะไรครับ 1 2 4 5 ถูกต้องครับ ค ควายอ่ะ1 3 6 เก่งมากครับ อาจารย์ 2 4 5 นะครับ ด เด็ก 1 1 4 5 นะครับ เอาไปง่าย ๆ หน่อยเราลองเปิดดูก็ได้นะครับ เปิดดูในเอกสารได้นะครับ ฉ ฉิ่ง ฉ ฉิ่ง อะไรครับ 3 4 นะครับ 3 4 นะครับ ก็จะประมาณนี้นะครับ ฎ ชฎา ล่ะ ฎ ชฎา น่าจะเป็น 2 เซลล์ใช่ไหมครับ ออกเสียงดอเด็ก ฎ ชฎา บอกเป็นตัวเลขได้นะครับ สำหรับนักศึกษามองไม่เห็นนะ ฎ ชฎา จุด 6 แล้วก็ตามด้วยด เด็กนั่นก็คือ 1 4 5 นะครับ ษ ฤาษี ษ ฤาษี ประกอบไปด้วย 2 เซลล์ก็จะประกอบไปด้วย 36 ก่อนแล้วก็ตามด้วยตัว ส เสือ คือ 2 3 4 ศ ศาลาออกเสียงซ เหมือนกันนะครับ แต่มีเพียงแค่จุดเดียวคือจูนที่นำเสร็จแล้วก็ตามด้วยสเสือคือ 2 3 4 นะครับ อันนี้เป็นเฉลยเนื่องจากว่าเป็นการสอนผ่านระบบออนไลน์ตรงนี้นะครับ ทำให้ไม่สามารถที่จะขึ้นเฉลยได้เพราะว่าผมจะเขียนให้ดูว่า ก ไก่เป็นอย่างไร ไม่ได้เตรียมตัวอ่านเรื่องของเฉลยมาให้ดูนะครับ เราก็จะพูดเป็นตัวเลขไปนะครับ เอาไปการพิมพ์และเขียนอักษรเบรลล์ภาษาไทยนะครับ วันนี้วันนี้นักศึกษาจะเขียนและพิมพ์อักษรเบรลล์ภาษาไทยได้เป็นอย่างน้อยนะครับ ดูเบื้องต้นก่อนการเขียนและพิมพ์อักษรเบรลล์ภาษาไทยนะครับ เราจะเรียงพยัญชนะ สระ แล้ววรรณยุกต์ตามลำดับคือพูดง่าย ๆ คือตามลำดับเหมือนที่เราพิมพ์ดีดในคอมพิวเตอร์ ใน Microsoft Word ยกตัวอย่างเช่น ยกตัวอย่างเช่น ใน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ถ้าเราพิมพ์ดีดใน microsoft word เราจะพิมพ์สระเอก่อนถูกต้องไหมครับ ก็ตามด้วยก ไก่แล้วก็ตามด้วยไม้ไต่คู้แล้วก็บ ใบไม้ในการพิมพ์อักษรเบรลล์ก็เช่นเดียวกันครับ เราจะเรียงเนื่องจากส่วนเดิมมันไม่มีข้างบนข้างล่างมันจะบรรทัดเดียวกันหมดเลยอย่างนั้นเราก็ต้องพิมพ์เรียงทีละตัวเหมือนที่เราพิมพ์ใน Microsoft Word หรือหน้าที่เราพิมพ์ดีดนั่นก็คือ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ก็จะกลายเป็นพิมพ์สระเอที่เป็นโค้ชของสระเอก่อนนะครับ แล้วก็ตามด้วยโค้ดหอมก ไก่ไม้ไต่คู้แล้วก็จบด้วยบ ใบไม้ใช่ไหมครับ ลักษณะจะเหมือนกันกับการพิมพ์ใน Microsoft Word นะครับ เหมือนกันเลยแต่เพียงเพิ่มเติมอะไรขึ้นมาครับ เราเพิ่มเติมอะไรขึ้นมาเพิ่มเติมโค้ดของอักษรเบรลล์ ขึ้นมานะครับ ซึ่งตอนนี้หน้าตาอาจจะยังจำไม่ได้ครับ แต่เดี๋ยวเราพิมพ์ไปบ่อย ๆ เดี๋ยวเราก็จะเกิดความเคยชินแล้วก็จะจำได้เองนะครับ แล้วก็จะเกิดคำถามตามมาว่าถ้าเราไม่มีเทคโนโลยีในการแปลหรือ มีนะครับ แต่ทำไมเราต้องมาท่องกันอยู่นะครับ อ่านดูก่อนนะครับ การพิมพ์อักษรเบรลล์ภาษาไทยนะครับ เราจะเรียงดังนี้นะครับ ในหัวข้อแรกนะครับ สระเอ สระแอ สระโอสระไอไม้ม้วนสระไอไม้มาลัยซึ่งพรุ่งนี้นะครับ เป็นตัวอักษรที่อยู่หน้าพยัญชนะสำหรับตาดีถูกต้องไหมครับ สำหรับคนมองเห็นปกติพวกนี้จะอยู่ด้านหน้าครับ ในอักษรเบรลล์เราก็จัดวางมันไว้ด้านหน้าเช่นเดียวกันนะครับ ยกตัวอย่างเช่น 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เมื่อสักครู่นี้คำว่า</w:t>
      </w:r>
      <w:r>
        <w:t xml:space="preserve"> </w:t>
      </w:r>
      <w:r>
        <w:t xml:space="preserve">“</w:t>
      </w:r>
      <w:r>
        <w:t xml:space="preserve">แตง</w:t>
      </w:r>
      <w:r>
        <w:t xml:space="preserve">”</w:t>
      </w:r>
      <w:r>
        <w:t xml:space="preserve"> </w:t>
      </w:r>
      <w:r>
        <w:t xml:space="preserve">สระแอ ต เต่าแล้วก็ง งูนะครับ อยู่หน้าต เต่าแล้วก็ตามด้วยตัวง งูในอักษรเบรลล์ นะครับ ก็จะเป็น แต ก่อนนะครับ แล้วก็ตามด้วยตเต่าแล้วก็ด้วย ง งูตัวตอนมานะครับ หรือทำโอนะครับ เป็นสระโอแล้วม ม้าใช่ไหมครับ ในตัวอักษรปกติสระโอนำมอม้าในอักษรเบลเราก็จะพิมพ์สระโอนำก่อนแล้วก็ตามด้วยม ม้านะครับ นักศึกษาเห็น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ไหมครับ กดอันแรกตั้งใจว่าจะให้นักศึกษาได้ลองเขียนอักษรเบรลล์ที่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นะครับ แต่ตอนนี้พิธีกรก็ไม่สามารถที่จะเขียนให้ดูได้นะครับ ก็เรามาลองดูโค้ดอะไรแทนก่อนนะครับ ประกอบไปด้วยจุดอะไรครับ ดูใน ชีต ได้เลยนะครับ 1 2 6 นะครับ เป็นสระแอ ฉะนั้น เราก็จะพิมพ์ 1 2 6 ก่อนตามด้วยตัวที่ 2 คือตัว ส เสือนั่นก็คือ 2 3 4 หานักศึกษาเขียนไว้เลยนะครับ เป็นเซลล์ไว้เลยนะครับ ด้านล่างครับ เก็บไว้ตรงไหนก็ได้นะครับ ด้านข้าง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เขียนตัวอักษรปกติก่อนนะครับ ตัวอักษรปกติก่อน ผมเขียนกระดานได้ไหม ได้ไหม เขียนทีนี้นักศึกษาเขียนเสร็จหรือยังครับ แสงเก็บแตงโมไปไม่ได้จะยังครับ เสร็จแล้วนะยังไม่ได้คิดเลยนะครับ เดี๋ยวพอเราเจอรูปประโยคได้เหรอจะได้ไม่งงนะครับ อันดับแรกภาษาเขียนโค้ดที่เป็นสระแอก่อนนะครับ โค้ดสระแอคือจุดหมายเลข 1 2 6 นะครับ เขียนจุดที่เป็นเหมือน 126 เลยนะ ไม่ต้องเขียนตัวเลขนะ เสร็จหรือยังครับ 1 2 6 ต่อไปตัวที่ 2 ถัดจากสระแอคือตัวส เสือใช่ไหมครับ ฉะนั้น เราจะเขียนโค้ดตัวส เสือคือ 2 3 4 นั่นเองส เสือ เสร็จหรือยังครับ ส เสือเสร็จแล้วนะครับ ต่อไปจะเป็นง งู ง งู โคของงูคือ1 2 3 4 5 6 นะครับ เนื่องจากหน้าจอเขียนเฉลยให้ไม่ได้นะครับผม ก็เลยต้องใช้คำพูดแทนนะครับ เป็นไงล่ะต่อไปเราจบคำว่า</w:t>
      </w:r>
      <w:r>
        <w:t xml:space="preserve"> </w:t>
      </w:r>
      <w:r>
        <w:t xml:space="preserve">“</w:t>
      </w:r>
      <w:r>
        <w:t xml:space="preserve">แสง</w:t>
      </w:r>
      <w:r>
        <w:t xml:space="preserve">”</w:t>
      </w:r>
      <w:r>
        <w:t xml:space="preserve"> </w:t>
      </w:r>
      <w:r>
        <w:t xml:space="preserve">แล้วใช่ไหมครับ ต่อไปสระแอสเสืองูต่อไปคำว่าเก็บครับ เก็บก็จะพิมพ์ปกติใช่ไหมครับ ก่อนเราก็ไปดูที่โค้ดของสระเอ สระเอ คือ 1 2 4 เขียนเป็น 1 2 4 นะครับ เสร็จสระเอต่อไปตัวอะไรครับ 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 </w:t>
      </w:r>
      <w:r>
        <w:t xml:space="preserve">ต้องพิมพ์ตัวอะไรก่อนครับ ก ไก่นะครับ ก็จะเป็น 1 2 4 5 ตอนนี้เราได้สระแอ ส เสือ ง งูสระเอ ก ไก่ แล้วนะครับ ในบรรทัดเดียวกันนะครับ ตอนนี้เจ้าหน้าที่กำลังไปหาปากกามาให้นะครับ สักครู่นะครับ พอจบ ตัว ก ไก่ตัวต่อไปจะเป็นตัวบ ใบไม้หรือไม้ไต่คู้ครับ ต้องเป็นไม้ไต่คู้ก่อนนะครับ ซึ่ง โของไม่ได้กูก็คือ จุด 3 จุดเดียวใช่ไหมครับ เสร็จไม้ไต่คู้ต่อไปก็จะจบด้วยตัวใหญ่ ๆ นะครับ ซึ่ง Code ของตัวใบไม้คือ 1 2 3 6 นะครับ ตัวต่อไปแตงโมไปไม่ได้นักศึกษาลอง ลองเขียนด้วยตัวเองนะครับ เดี๋ยวผมจะเฉลยให้ดูอีกครั้งหนึ่งนะครับ ผมสังเกตเดินดูนักศึกษาเมื่อกี้นี้นะครับ จะเห็นว่านักศึกษาบางคนเนี่ยจะเขียนอักษรเบลเนี่ยที่มันติดกันนะครับ หัดเขียนตัวติดกันจนเกินไปนะครับ จะทำให้การอ่านเราจะมองจุดไม่ออกนะครับ มันจะง่ายติดเรียง ๆ กันไปหมดเลย ฉะนั้น แต่ละเซลล์นะครับ บอกไปด้วย 1.1 2 3 4 5 6 ทำให้เราเว้นวรรคสักนิดหนึ่งนะครับ สักนิดหนึ่งให้มันมีช่องไฟที่แตกต่างกันระหว่าง 1 2 3 4 5 6 กับเซลล์ใหม่ที่ขึ้น 1 2 3 4 5 6 นะครับ อย่าพยายามเขียนให้มันเป็นช่องไฟเดียวกันเพราะว่าเดี๋ยวเราจะแยกไม่ออก จุดไหนเป็นจุดของเซลล์ไหนหรือจุดไหนเป็นจุดของรวมตัวกันนะครับ เพราะว่าแล้วช่องไฟนี่ เราต้องเป็นแบบนิดหนึ่งนะครับ อ่านง่ายขึ้นนะครับ สังเกตในตัวอย่างนะครับ คำว่า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เห็นไหมครับ สระเอ ไก่จะมีช่องไฟนิดนึงที่มีความห่างกว่าที่จุด 1 2 3 4 5 6 เรียงตัวกันนะครับ จะมีช่องไฟที่กว้างนิดหนึ่งจะทำให้มองออกว่าเป็นสระเอ กไก่แล้วก็ไม้ไต่คูแล้วก็บอกใบไม้นะครับ เสร็จหรือยังครับ วันนี้นักศึกษาคนไหนมีปัญหาเรื่องการเรียงไม่ถูกไหมครับ จะเขียนจะช้านิดหนึ่งเพราะว่าคาบแรกนะครับ เป็นเรื่องของการต้องจำตัวโค้ดของอักษรเบรลล์ ไม่ได้พอสมควรซึ่งบางคนยังจำไม่ได้นะครับ ซึ่งเรายังจำไม่ได้เลยนะครับ เราต้องพลิกไปพลิกมาฉะนั้นก็จะเกิดความล่าช้านิดนึงถ้าไม่บ่อยนะครับ ก็จะเริ่มจับได้เองนะครับ มีความสับสนตรงไหนไหมครับ คำว่า</w:t>
      </w:r>
      <w:r>
        <w:t xml:space="preserve"> </w:t>
      </w:r>
      <w:r>
        <w:t xml:space="preserve">“</w:t>
      </w:r>
      <w:r>
        <w:t xml:space="preserve">แสงเก็บแตงโมไปไม่ได้</w:t>
      </w:r>
      <w:r>
        <w:t xml:space="preserve">”</w:t>
      </w:r>
      <w:r>
        <w:t xml:space="preserve"> </w:t>
      </w:r>
      <w:r>
        <w:t xml:space="preserve">อันนี้ก็จะมีลักษณะของการพิมพ์ที่เรียงตัวกันนะครับ เดี๋ยวสักครู่เดี๋ยวผมจะเดินลงไปดูนักศึกษาว่ามีความเข้าใจถูกต้องไหมนะครับ อันนี้นักศึกษาที่บกพร่องทางการได้ยินก็เริ่มเข้าใจแล้วนะครับ เริ่มเขียนโค้ดอักษรเบรลล์ได้ถูกต้องแล้วนะครับ โอเค นะครับ จากที่เดินดูนักศึกษามาสักครู่นะครับ พบว่าหลาย ๆ ท่านนะครับ ทำได้ถูกต้องเลยนะครับ มีบางไอเดียที่ใช้ปากกาคนละสีขีดข้อความไว้ก็จะดีมากนะครับ เป็นช่วงเริ่มต้นที่ทำให้เราสามารถที่จะจดจำโค้ดอักษรเบรลล์ได้ดี เอาล่ะเรามาดูในหัวข้อต่อไปนะครับ เป็นหัวข้อที่ 2 นะครับ สังเกตว่าสระในภาษาไทยยังไม่หมดใช่ไหมครับ ยังมีตอนนี้เราแค่สระเอ สระแอ สระโอ สระไอไม้ม้วน สระไอไม้มลายแค่นั้นเอง ซึ่งส่วนใหญ่เป็นที่วางหน้าพยัญชนะครับ ในหัวข้อต่อไปนะครับ จะเป็นสระที่อยู่ข้างบนแล้วก็ด้านหลังนะครับ ประกอบไปด้วยสระอา สระอิ สระอีสระอึสระอึสระอุสระอูสระเอสระอูสระเออะไร พวกนี้ว่าจะเรียงที่อยู่ด้านบนและด้านหลังนะครับ รวมไปถึงสระอะที่เปลี่ยนรูปเป็นไม้หันอากาศนะครับ สระอาที่เปลี่ยนรูปเป็นไม้หันอากาศ เช่น คำว่า คำว่า</w:t>
      </w:r>
      <w:r>
        <w:t xml:space="preserve"> </w:t>
      </w:r>
      <w:r>
        <w:t xml:space="preserve">“</w:t>
      </w:r>
      <w:r>
        <w:t xml:space="preserve">วัว</w:t>
      </w:r>
      <w:r>
        <w:t xml:space="preserve">”</w:t>
      </w:r>
      <w:r>
        <w:t xml:space="preserve">อะไรพวกนี้นะครับ พรุ่งนี้เป็นสระอัว สระที่แตกรูปเดี๋ยวผมหาคำมะลิ สีผึ้ง วัวกำปืน ได้หรือยังไม่มีนะครับ พวกนี้ยกตัวอย่างเช่นคำว่ามะลินะครับ มะลินี่เวลาเราพิมพ์ตัวอักษรปกตินะครับ เราจะพิมพ์ ม ม้าเราจะกดแป้นพิมพ์นะครับ กดแป้นพิมพ์แล้วกดแป้น ม ม้า ก่อนใช่ไหมครับ แล้วเราก็กดสระอะ เราจะกด ล ลิงแล้วก็กดอะไรอีกนะครับ ในการพิมพ์อักษรมหา ก็จะพิมพ์เช่นเดียวกันตามนั้นก็คือ มม้าสระอะลิงสระอินะครับ หรือคำว่า cนะครับ คำว่าชีหัวฉีดนะครับ อันนี้ก็เวลาเรากดแป้นพิมพ์ในตัวอักษรปกติเราจะกดช้างก่อนใช่ไหมครับ แล้วถึงจะกดสระอีได้รหัสในตัวอักษรอักษรเบรลล์ ก็จะพิมพ์ช ช้างแล้วก็สระอีนะครับ หรือคำว่าผึ้งนะครับ พึ่งนี่เรียงตามที่เราพิมพ์ก็คือถ้าเป็นตัวอักษรปกติเราจะพิมพ์คำว่าครีมตัว ผ ผึ้งก่อนแล้วก็สะอึใช่ไหมครับ แล้วก็ตามด้วยไม้โทแล้วถึงจะพิมพ์ตัวง งูเป็นตัวสุดท้ายแนะแนวสอนเบลก็จะเป็นผึ้งสระอีไม้โท ง งู นะครับ สังเกตว่าในข้อ 1 กับข้อ 2 เนี่ยลักษณะการเขียนของอักษรเบลจะมีลักษณะที่เหมือนการพิมพ์ดีดใน microsoft word ใช่ไหมครับ หรือการพิมพ์ดีดแบบปกติที่เราพิมพ์กันของตาดีนะครับ ก็จะไปคล้ายกันอย่างนั้นเลยนะครับ ต่อไปข้อ 1.3 นะครับ จะเป็นสระอาสระโอที่ลดรูปเป็นตัวว แหวนนะครับ อันนี้ก็จะมีลักษณะเช่นเดียวกันกับข้อ 1.1 และ 1.2 คือ มีลักษณะของการเรียงตัวกันเหมือนกับที่เราพิมพ์ดีดนะครับ เช่น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นะครับ ก็จัดประกอบไปด้วยบ ใบไม้ไม้โทสระอาแล้วก็น หนู ของตาดีเราจะพิมพ์ก ไก่ ล ลิงแล้วก็ได้ไม้เอกก่อนใช่ไหมครับ แล้วถึงจะเป็นอ่างแล้วก็งองู ฉะนั้น ในอักษรออร์แกน ก็จะเป็นเช่นเดียวกันครับ ก็คือกไก่ลลิงไม้เอกอออ่างแล้วก็ง งูนะครับ ในข้อ 1.1 1.2 1.3 นะครับ พิมพ์คล้าย ๆ กับที่เรากินดี ฉะนั้น ตัวอย่างเช่นคำว่ากระต่ายและเต่ากำลังไปหาวัวที่บ้านฐานรองเขียนเป็นอักษรเบรลล์ นะครับ เดี๋ยวผมจะเดินลงไปดูว่าหน้าตาเขียนได้ถูกต้องไหม นะครับ กระต่ายและเต่ากำลังไปหาวัวบ้านตอนนี้สังเกตว่ากระต่ายและเต่า 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นะครับ นักศึกษาเงยหน้าดูนิดหนึ้งนะครับ คำว่าเต่านี่เราลองพิจารณาว่าถ้าเราพิมพ์ปกติจะเป็นสระเอ ต เต่า ไม้เอกสระอาใช่ไหมครับ อักษรเบรลล์ มีไหมครับ เรามีไหมครับ มีสระเอาแต่มันไม่ได้เป็นโค้ดที่เป็นสระเอสระอาใช่ไหมครับ ใช่ไหมมันเป็นเป็นสระเอาไปเลยฉะนั้นคำว่าเต่าแต่มีความเฉพาะของมันก็คือเราจะต้องพิมพ์เต่าสระเอาไม้เอกตามที่เราสต่อเอาเตาไม่เอกนะครับ ถ้าเกิดโค้ดตัวไหนนะครับ ที่มันร่วงนะครับ มันตัวอักษรไปเป็นโค้ดแบบอื่นนะครับ นักศึกษาจะต้องพิมพ์ตัวโค้ดที่เป็นเฉพาะของมันนะครับ เช่นคำว่า</w:t>
      </w:r>
      <w:r>
        <w:t xml:space="preserve"> </w:t>
      </w:r>
      <w:r>
        <w:t xml:space="preserve">“</w:t>
      </w:r>
      <w:r>
        <w:t xml:space="preserve">เต่า</w:t>
      </w:r>
      <w:r>
        <w:t xml:space="preserve">”</w:t>
      </w:r>
      <w:r>
        <w:t xml:space="preserve"> </w:t>
      </w:r>
      <w:r>
        <w:t xml:space="preserve">เป็นต้นนะครับ อันนี้จะเริ่มมีการแยกออกมาแล้วไม่เหมือนการพิมพ์ดีดแล้วตัวต่อไปนะครับ คำว่าและนักศึกษาพิมพ์อย่างไรครับ กระต่ายเราพิมพ์ปกติใช่ไหมครับ ปอไก่รอเรือสระอะต เต่าไม้เอกสระอายอยักใช่ไหมคะ ตายแล้วผิดปกติคำว่า แมันมีโค้ดที่เป็นสระแอไหมครับ มีมะมีมันมีโค้ดที่เป็นสระแอซึ่งทำนั่นล่ะออกเสียงเป็น ล ใช่ไหมคะ ใช่ไหมครับ ฉะนั้น เวลาเราพิมพ์โค้ดอักษรเบรลล์ก็จะเป็น ล ลิงแล้วตามด้วยโค้ดของสระนะครับ เราจะไม่พิมพ์สระแอ ล ลิง สระอะเวลาเราสะกดจริง ๆ แล้วคำว่าและเราไม่ได้สะกด ล เราไม่ได้สะกดอย่างนี้ถูกต้องไหมครับ อย่างนั้น เราออกเสียงเป็น และฉะนั้นเราก็เลยจะต้องพิมพ์เป็นรอลิงนะครับ คล้ายกับคำว่าเต่าแล้วก็คือเวลาเราจะกดเอาตอน ต เอา เตาไม้เอกเต่า ฉะนั้น เวลาพิมพ์โค้ดอักษรเบลก็จะเป็นต เต่าสระเอาแล้วก็ไม่เอกโหล ๆ นักศึกษาดูบนกระดานนะครับ เช่นคำว่าและใช่ไหมฮะมันออกเสียงเป็นรอ +รออีกและคณะเราก็จะพิมพ์โค้ดเป็นแล้วก็ตามด้วยสระได้แก่ โค้ดจุดอะไรครับ สระแอะ อย่างนี้ใช่ไหมครับ ก็จะเป็น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ะครับ ฝั่งนี้มองไม่เห็นยายยายยายอาจจะช้านิดหนึ่งนะครับ เดี๋ยวทิ้งไว้ให้นักศึกษาได้ทดลองทำนะครับ เดี๋ยวได้ชั่วโมงแล้วเรามาดูกันนะครับ ในหัวข้อต่อไปนะครับ นักศึกษาเงยหน้านิดนึงนะครับ ในหัวข้อต่อไปจะเป็นเรื่องของสระเออ มี 2 แบบนะครับ แบบที่ 1 คือในรูปของสระเอ สระเอินะครับ ท่านอื่นที่ออกเสียงเออแต่ในรูปมันเป็นสระเอสระอินะครับ เช่นคำว่า เชิง เจิม เลิก เปิด สระพวกนี้นะครับ ออกเสียงสระเออแต่รูปของมันเป็น ฉะนั้น เวลาเราพิมพ์อักษรเบรลล์ นะครับ เราก็จะพิมพ์เป็นโค้ดที่เป็นสระเออไปเลยก็คือเหมือนเราอ่านออกเสียงนะครับ เช่นคำว่าเชิง เราจะอ่านออกเสียงเป็น ช เเวลาเราจะกดใช่ไหมครับ งั้นเวลาเราพิมพ์เราก็จะพิมพ์เป็นโค้ดชอช้างเออแล้วก็ง งูอาจจะออกเสียงเป็นเชิงนะครับ พวกที่เขียนออกไปเป็นสระอินะครับ เราจะพิมพ์ออกเสียงปล้ำตามการออกเสียงประมาณนี้นะครับ ยกเว้นมันจะมีการยกเว้นนะครับ พวกสระเออที่มีตัวสะกดครับ เช่น เทิน เทอม นะครับ อันนี้จะใช้การพิมพ์ที่เหมือนกับการพิมพ์ตัวอักษรปกติหรือตามที่เรามองเห็นนะครับ เช่นคำว่า เทิน เชิญ นะครับ ก็จะเป็นสระเอ ท ทหารแล้วก็ ญ หญิง หรือคำว่าเทอมนะครับ ก็จะเป็นสระเอ ท ทหารแล้วก็ม ม้าลักษณะการพิมพ์สระเออเป็นประมาณนี้หรือกลุ่มสระเออที่มีตัวสะกดนะครับ เช่นคำว่า เตยเลยพวกนี้ออกเสียงเออหมดเลยใช่ไหมครับ แต่เราจะไม่พิมพ์เป็น ต เต่า แล้วก็สระเออแล้วก็ ย ยักษ์นะครับ เราจะพิมพ์เป็นสระเอ ต เต่า แล้วก็ยกไปเลยเหมือนกับที่เราพิมพ์อักษรปกตินะครับ ลักษณะนี้จะมีลักษณะของการยกเว้นครับ จะมีข้อจุกจิกเล็ก ๆ น้อยพวกนี้เยอะมากนะครับ ฉะนั้น ระมัดระวังนิดหนึ่งเราผ่านไปทั้งหมด 5 ข้อ เขียนคำว่า</w:t>
      </w:r>
      <w:r>
        <w:t xml:space="preserve"> </w:t>
      </w:r>
      <w:r>
        <w:t xml:space="preserve">“</w:t>
      </w:r>
      <w:r>
        <w:t xml:space="preserve">เธอและน้องเตยจะเปิดเทอมวันไหนหรือ</w:t>
      </w:r>
      <w:r>
        <w:t xml:space="preserve">”</w:t>
      </w:r>
      <w:r>
        <w:t xml:space="preserve"> </w:t>
      </w:r>
      <w:r>
        <w:t xml:space="preserve">ครับ ลองเขียนเป็นอักษรเบรลล์ ดูนะครับ เดี๋ยวผมจะลงไปเดินช่วยดูว่าเข้าใจถูกหรือเปล่านะครับ จากที่ได้เดินดูนักศึกษาได้สักระยะหนึ่งนะครับ จะสังเกตว่าคำว่าเธอและน้องเตยจะปิดเทอมวันไหนหรือที่ให้นักศึกษาได้ 2 เขียนเป็นโค้ดอักษรเบรลล์นะครับ จะประสบปัญหาอันที่ 1 คือคำว่าเธอคำว่าเธอบางคนเขียนเป็นสระเอ ธ ธงนะครับ จริง ๆ แล้วเธอนะครับ จะออกเสียงเป็น ธ ธง สระเออใช่ไหมครับ แล้วจะเป็นสระเอเธอฉะนั้นการพิมพ์โค้ดอักษรเบลจะเป็น ธ ธงนะครับ ขึ้น โธงคือ356แล้วก็ตามด้วยททหาร 2 3 4 5 6 ใช่ไหมครับ แล้วจะเป็น นะคตามด้วยโฆษณาคือ 146ก็จะเป็นท้องอืดนะครับ ส่วนคำว่ารักนะครับ คำว่าและเราจะพิมพ์เป็นรอสระเอลลิงสระอาหรือเราจะพิมพ์เป็นรอยและครับ เราจะพิมพ์เรียงสระแอ ล ลิง สระอาหรือเราจะพิมพ์เป็น และครับ เราก็จะพิมพ์เป็น ล และนะครับ ซึ่งจะใช้แค่ 2 เซลล์เท่านั้น ล ลิงแล้วก็ โค้ดของสระแอก็คืออะนะครับ ต่อไปคำว่าน้องคำมั่นน้องจะพิมพ์ตามที่เราพิมพ์ในพิมพ์ดีดนะครับ นั่นก็คือเป็นน หนูไม้โทแล้วก็ง งูนะครับ คำต่อไปคำว่า</w:t>
      </w:r>
      <w:r>
        <w:t xml:space="preserve"> </w:t>
      </w:r>
      <w:r>
        <w:t xml:space="preserve">“</w:t>
      </w:r>
      <w:r>
        <w:t xml:space="preserve">เตย</w:t>
      </w:r>
      <w:r>
        <w:t xml:space="preserve">”</w:t>
      </w:r>
      <w:r>
        <w:t xml:space="preserve"> </w:t>
      </w:r>
      <w:r>
        <w:t xml:space="preserve">นะครับ คำว่าเตยนี่ ออกเสียงต ใช่ไหมครับ เอาเลยเอาเลยแต่เตยมีตัวสะกดไหมมีตัวสะกดเป็นย ยักษ์ใช่ไหมครับ ซึ่งพอมีตัวสะกดนะครับ สระเอก็จะพิมพ์ตามปกติที่มองเห็นหน้าก็คือจะเป็นสระเอ ต เต่าแล้วก็ย ยักษ์นะครับ จะไม่พิมพ์เป็นต เออ ย เตย นะครับ นะครับ เราจะไม่พิมพ์เป็นต เต่า สระเออ แล้วก็ ย ยักษ์อันนี้เราจะไม่พิมพ์นะครับ ที่ถูกต้องของคำว่าเตยจะเป็นสระเอเต่าแล้วก็ยอยักษ์ราคาทองคำต่อไปคำว่าจ่านะครับ เบลก็จะพิมพ์ตามปกติที่เราพิมพ์คือจอจานแล้วก็สระอะ ต่อไปคำว่าเปิดนะครับ คำว่าเปิดเป็น ป ปลาใช่ไหมครับ สระเออแล้วก็ด เด็กซึ่งคำว่าเปิดเป็นตัวสระที่เป็นสระเออแต่เปลี่ยนรูปเป็น A4 ใช่ไหมครับ ฉะนั้น เราจะใช้โค้ดของสระเออแทนคำว่าเปิดจะพิมพ์เป็นปปลาสระเออแล้วก็ด เด็กนะครับ ต่อไปคำว่าเทอมนะครับ คำว่าเทอมเทอมนี้เป็นการยกเว้นนะครับ เราก็เลยจะพิมพ์เป็นสระเอ ท ทหาร ม ม้านะครับ คำว่า</w:t>
      </w:r>
      <w:r>
        <w:t xml:space="preserve"> </w:t>
      </w:r>
      <w:r>
        <w:t xml:space="preserve">“</w:t>
      </w:r>
      <w:r>
        <w:t xml:space="preserve">เทอม</w:t>
      </w:r>
      <w:r>
        <w:t xml:space="preserve">”</w:t>
      </w:r>
      <w:r>
        <w:t xml:space="preserve"> </w:t>
      </w:r>
      <w:r>
        <w:t xml:space="preserve">จะพิมพ์ตามนี้นะครับ ส่วนคำว่า</w:t>
      </w:r>
      <w:r>
        <w:t xml:space="preserve"> </w:t>
      </w:r>
      <w:r>
        <w:t xml:space="preserve">“</w:t>
      </w:r>
      <w:r>
        <w:t xml:space="preserve">วัน</w:t>
      </w:r>
      <w:r>
        <w:t xml:space="preserve">”</w:t>
      </w:r>
      <w:r>
        <w:t xml:space="preserve"> </w:t>
      </w:r>
      <w:r>
        <w:t xml:space="preserve">นะครับ อันนี้ตามปกติเลยตามพิมพ์ตามตัวอักษรปกติก็คือว แหวนไม้หันอากาศ น หนู นะครับ อันไหนอันนี้ผมพิมพ์ผิดนะครับ มันต้องเป็นไม้มลายใช่ไหมครับ งั้นเราจะเปลี่ยนเป็นไม้มลายนะครับ เราก็จะเป็นไม้มลายห หีบ น หนูนะครับ ส่วนคำว่าหรือนะครับ คำว่าเหลือนะนี้พิมพ์อย่างไรดีนะหอรออือหรือเราพิมพ์ห</w:t>
      </w:r>
      <w:r>
        <w:rPr>
          <w:i/>
        </w:rPr>
        <w:t xml:space="preserve">บรเรือสระอือแล้วก็อ่านครับ พิมพ์ตัวไหนครับ เราจะต้องใช้โค้ดเป็นหอห</w:t>
      </w:r>
      <w:r>
        <w:t xml:space="preserve">บรอเรือแล้วตามด้วยสระนะครับ โค้ดของสะอึอันนี้ก็จะเป็นคร่าว ๆ นะครับ ของการพิมพ์โค้ดอักษรเบลภาษาไทยระดับหนึ่งนะครับ อันนี้จะเป็นระดับหนึ่งครับ พิมพ์ลักษณะตามนี้นะครับ มีนักศึกษาท่านใดที่มีข้อสงสัยจะถามเบื้องต้นก่อนไหมครับ ใน 5 ประเด็นแรกนะครับ ตอนนี้ยังไม่มีนะครับ เพราะหลาย ๆ คนกำลังจดอยู่นะครับ เพราะค่อนข้างจะเยอะพอสมควรนะครับ ใช้เวลาสักครู่หนึ่งให้นักศึกษาได้จดนะครับ คร่าว ๆ นะครับ เดี๋ยวนักศึกษาจะได้ทำการเรียนจริง ๆ อีกครั้งหนึ่งนะครับ ที่เป็นรูปแบบเต็มทำในสัปดาห์ถัดไปนะครับ อันนี้เป็นคร่าว ๆ เดี๋ยวเราจะได้ลองได้ทำแบบฝึกหัดแล้วก็ได้ลองพิมพ์ลองเขียนที่เป็นอักษรเบรลล์กันอีกครั้งหนึ่งนะครับ อันนี้คร่าว ๆ ต่อไปเรื่องต่อไปนะครับ ในเรื่องที่ 2 เรื่องของการเขียนเครื่องหมายวรรคตอนนะครับ จะมีการใช้จุด 4 5 6 เป็นจุดนำครับ เครื่องหมายวรรคตอนพวกนี้นะครับ จะมีลักษณะคล้าย ๆ กับตัวสะกดต่าง ๆ เช่นเครื่องหมายจุดเราจะเห็นว่าเครื่องหมายจุดโค้ดของมันเหมือนไม้โทไหมครับ จุด 2 5 6 เหมือนกับไม้โทไหมครับ เริ่มมีโค้ดอักษรเบลที่ซ้ำกันแล้วใช่ไหมครับ แค่นั้นพอมีโค้ดอักษรเบลที่ซ้ำกันนะครับ เราจะใช้จุด 4 5 6 ในการนำเพื่อแยกระหว่างเครื่องหมายจุดที่เฉย ๆ กับไม้โทออกจากกันหรือในกรณีแรกนะครับ เครื่องหมายจุดนี่ไม่ได้เกี่ยวข้องอะไรกันเลยกับการสะกดคำเช่น พ.ศ. ซึ่งเป็นตัวย่อใช่ไหมครับ อันนี้สื่อความหมายเข้าใจง่ายเราจะไม่ใช้ 4 5 6 เป็นตัวนำเราจะใช้โค้ดของจุดตามเขาไปเลยเช่น พุทธศักราช ที่ย่อ พ.ศ. ผ่านจุด ศ ศาลา นะครับ เราก็จะพิมพ์เป็นพอพานนะครับ แล้วก็ตามด้วยโค้กจุดเลยแล้วก็ 2 ศาลาแล้วก็ตามด้วยโค้ดเครื่องหมายจุดครับ จะไม่มี 4 5 6 นำเพราะว่าตัวนี้เป็นการสื่อที่มองเห็นชัดเจนว่าไม่ได้เกี่ยวข้องกับไม้โทนะครับ หรือโรงเรียนนะคะ ที่เป็นร เรือแล้วก็จุดแล้วก็ร เรือจุดครับ โค้ดก็จะเป็นโค้ดของตัวร เรือ 1 9 3 5 นะครับ แล้วก็ต่อด้วย 2561 แล้วก็ตามด้วยร เรือแล้วก็จุดเดียวกันได้ครับ หรือเขียนเครื่องหมายกำกับข้อนะครับ เช่น ข้อที่ 1 มันเป็นไปไม่ได้ใช่ไหมครับ ที่เราจะอ่านว่ามันเป็นไม้โทใช่ไหมครับ ฉะนั้น เราก็จะไม่ใช้เสียง 6 นำนะครับ น่าจะเช่นข้อ 1 จุดแล้วก็จะพิมพ์เครื่องหมายเลขแล้วก็หมายเลข 1 นะครับ แล้วก็จุดนะครับ ในโค้ดที่เรามองเห็นนี้เป็นเครื่องหมายนำเลขนะครับ 3 4 5 6 นะครับ เป็นเครื่องหมายนำเลขเพราะว่าเครื่องเลข 1 น่ะ การด้วยจุดหมายที่ตำแหน่งหมายเลข 1นั้นจุดหนึ่งนี่ เหมือนกันกับสระอะใช่ไหมครับ จุดหนึ่งเหมือนสระอะ ฉะนั้น มันต้องมีเครื่องหมายนำเลขนำบอกให้รู้ว่าตัวที่อยู่หลังอันนี้เป็นเลขนะนะครับ แล้วก็ตามด้วยจุดนะครับ แล้วเราใช้ 4 5 6 ตอนไหน เจอ จะยกตัวอย่างเช่นประโยคที่มีจุดอยู่ข้างหลังเช่นคำว่าในน้ำมีปลาแล้วมีจุดอยู่ข้างหลังนะครับ อันนี้มันเป็นประโยคข้อความที่ไม่ได้บ่งบอกถึงตัวย่อหรือไม่ได้บอกถึงที่มันเป็นเลขข้อนะครับ ฉะนั้น จุด 4 5 6 จะต้องนำก่อนที่เราจะขึ้นจุด 6 ดูจากท้ายประโยคจะเห็นได้ว่าเราจะมีจุด 4 5 6 ใช่ไหมครับ แล้วก็ตามด้วย จุด 2 5 6 นะครับ ในท้ายประโยคของคำว่าในน้ำมีปลาที่เป็นอักษรเบรลล์นะครับ เครื่องหมายต่อไปนะครับ เครื่องหมายจุลภาคก็เช่นเดียวกันครับ เครื่องหมายจุลภาคนี้ก็เราก็จะใช้ 4 5 6 เป็นตัวคั่นนะครับ เพราะว่าเครื่องหมายจุลภาคก็จะไปซ้ำกันกับสัญลักษณ์อื่น ๆ นะครับ ซึ่งการใช้ 4 5 6 คั่น เป็นการบอกว่าหลังจากนี้เป็นเครื่องหมายนะนะครับ เป็นตัวบอกว่าเป็นเครื่องหมายเช่น มดแดงแล้วก็มีจุลภาคดำแล้วก็มีจุลภาคแล้วก็ฟ้าเราก็จะพิมพ์ข้อความปกติเลยครับ เป็นสระแอด เด็ก ง งูแล้วมันจะมีจุลภาคใช่ไหมครับ ถ้าเราไปพิมพ์ทันทีเลยมันอาจจะเป็นตัวอื่นใช่ไหมครับ เราก็จะใช้ 4 5 6 คั่นก่อนนะครับ แล้วก็ตามด้วยจุลภาค 7.2ครับ แล้วก็วรรคก็ตามด้วยฟ้าระวังมันจะเป็นการพิมพ์แบบตามตัวอักษรตามปกติเช่น เขาพิมพ์แดงแล้วก็วรรคแล้วก็ดำแล้วก็วรรคตัวอักษรเบรลล์เราก็จะวรรคเช่นเดียวกันนะครับ สังเกตว่าการพิมพ์อักษรเบรลล์ นะครับ ขนาดนั้นเขียนเป็นโค้ดอักษรเบลกับตัวอักษรปกติสังเกตได้ว่ามีความยาวมากกว่ากันประมาณ 2-3 เท่าใช่ไหมครับ ตัวอักษรปกติอาจจะยาวประมาณ 15 เซนติเมตรแต่พอเราเขียนตัวอักษรเบรลล์ที่มีเซลล์ที่มีขนาดเท่ากันกับตัวอักษรปกติมีความยาวของตัวอักษรเบรลล์ นะที่มากกว่าตัว 2 ติดประมาณ 2-3 เท่าด้วยการ ฉะนั้น หนังสือ 1 เล่มของนักเรียนตาบอดนะครับ จะมีความหนาที่มากกว่าของหนังสืออักษรปกติยกตัวอย่างนะครับ เช่น หนังสือคณิตศาสตร์เรียนในระดับมัธยมศึกษานะครับ จะมีอยู่ประมาณสัก200 กว่าหน้าแต่ของเป็นอักษรเบรลล์นะครับ น่าจะมีอยู่ประมาณซัก 4-5 เล่ม เล่มหนึ่งก็อยู่กับมันสัก 50-60 แผ่น เด็กตาบอดก็จะใช้อ่านเป็นจุด ๆ ไปซึ่งความหนาของอักษรเบรลล์ นี่ถ้าเรายิ่งพิมพ์ระดับหนึ่งยิ่งใช้พื้นที่หรือปริมาณของกระดาษที่พิมพ์อักษรเบรลล์ มากขึ้นเท่านั้นเพื่อเป็นการลดสัญญาก่อนเขาคิดถึงคิดค้นอักษรเบรลล์ ระดับ 2 ขึ้นมาซึ่งนักศึกษาอาจจะยังไม่ได้เจอในภาคเรียนนี้จะได้แก้อักษรเบรลล์ ระดับหนึ่งก็พอแล้วเอาแค่นี้ก็พอผมว่าถ้าได้ขนาดนี้ก็ถือว่าประสบความสำเร็จสามารถพิมพ์เอกสารหรือผลิตสื่อให้กับนักเรียนตาบอดได้ในระดับหนึ่งที่ดีพอสมควรเลยนะครับ ไม่จำเป็นต้องไปถึงระดับ 2 นะครับ ยกตัวอย่างนะครับ อันนี้ฝากไว้ให้เป็นการบ้านนะครับ ก่อนที่เราจะมาเจอกันในคาบต่อไปนะครับ ให้ลองนักศึกษาลองพิมพ์คำว่า</w:t>
      </w:r>
      <w:r>
        <w:t xml:space="preserve"> </w:t>
      </w:r>
      <w:r>
        <w:t xml:space="preserve">“</w:t>
      </w:r>
      <w:r>
        <w:t xml:space="preserve">เมื่อ พ.ศ. 2566 นายแดงเขียวและดำเดินทางไปจังหวัดอุดรธานี</w:t>
      </w:r>
      <w:r>
        <w:t xml:space="preserve">”</w:t>
      </w:r>
      <w:r>
        <w:t xml:space="preserve"> </w:t>
      </w:r>
      <w:r>
        <w:t xml:space="preserve">นะครับ วันนี้ฝากไว้ให้นักศึกษาได้ทำนะครับ หลังจากที่เราจบการบรรยายในตอนนี้สำหรับในครั้งนี้นะครับ ก็คงต้องขอบคุณล่ามภาษามือและครับ ที่มาทำล่ามภาษามือให้กับนักศึกษาพิการทางการได้ยินนะครับ แล้วก็ขอบคุณรักษานะครับ ที่อาจจะดูไม่สะดวกในการอ่านเรียนในคาบเรียนนี้นะครับ ก็ยังพยายามกันอยู่นะครับ ประกันบ้านให้พวกเรานะครับ เมื่อ พ.ศ. 2556 นายแดงเขียวและดำเดินทางไปจังหวัดอุดรธานี คำว่านักศึกษาจะพิมพ์ถูกหรือเปล่านะครับ สำหรับสัปดาห์นี้ขอบคุณนะคะ ทุกท่านขอบพระคุณ ด้วยนะครับ ทั้งชายและหญิงนะครับ ขอบพระคุณทีมงานที่มาช่วยดูแลในคาบนี้นะครับ ขอบคุณมากครับ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RU วิชาอักษรเบรลล์เบื้องต้น (เช้า) 030566 คาบที่ 1 ตู่</dc:title>
  <dc:creator/>
  <cp:keywords/>
  <dcterms:created xsi:type="dcterms:W3CDTF">2023-11-24T09:18:15Z</dcterms:created>
  <dcterms:modified xsi:type="dcterms:W3CDTF">2023-11-24T09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0 พฤษภาคม 2566 เวลา 09.00 น.</vt:lpwstr>
  </property>
  <property fmtid="{D5CDD505-2E9C-101B-9397-08002B2CF9AE}" pid="3" name="subtitle">
    <vt:lpwstr/>
  </property>
</Properties>
</file>